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w:t>
      </w:r>
      <w:r>
        <w:t xml:space="preserve"> </w:t>
      </w:r>
      <w:r>
        <w:t xml:space="preserve">Seoul,</w:t>
      </w:r>
      <w:r>
        <w:t xml:space="preserve"> </w:t>
      </w:r>
      <w:r>
        <w:t xml:space="preserve">South</w:t>
      </w:r>
      <w:r>
        <w:t xml:space="preserve"> </w:t>
      </w:r>
      <w:r>
        <w:t xml:space="preserve">Korea</w:t>
      </w:r>
    </w:p>
    <w:bookmarkStart w:id="20" w:name="internship-application-letter"/>
    <w:p>
      <w:pPr>
        <w:pStyle w:val="Heading1"/>
      </w:pPr>
      <w:r>
        <w:t xml:space="preserve">Internship Application Letter</w:t>
      </w:r>
    </w:p>
    <w:p>
      <w:pPr>
        <w:pStyle w:val="FirstParagraph"/>
      </w:pPr>
      <w:r>
        <w:t xml:space="preserve">For the Chef Intern Position at Prestigious Culinary Establishment in South Korea Seoul</w:t>
      </w:r>
    </w:p>
    <w:bookmarkEnd w:id="20"/>
    <w:p>
      <w:pPr>
        <w:pStyle w:val="BodyText"/>
      </w:pPr>
      <w:r>
        <w:t xml:space="preserve">Your Name</w:t>
      </w:r>
      <w:r>
        <w:br/>
      </w:r>
      <w:r>
        <w:t xml:space="preserve">Your Address</w:t>
      </w:r>
      <w:r>
        <w:br/>
      </w:r>
      <w:r>
        <w:t xml:space="preserve">City, Postal Code</w:t>
      </w:r>
      <w:r>
        <w:br/>
      </w:r>
      <w:r>
        <w:t xml:space="preserve">Email Address | Phone Number</w:t>
      </w:r>
    </w:p>
    <w:p>
      <w:pPr>
        <w:pStyle w:val="BodyText"/>
      </w:pPr>
      <w:r>
        <w:t xml:space="preserve">October 26, 2023</w:t>
      </w:r>
    </w:p>
    <w:p>
      <w:pPr>
        <w:pStyle w:val="BodyText"/>
      </w:pPr>
      <w:r>
        <w:t xml:space="preserve">Hiring Manager</w:t>
      </w:r>
      <w:r>
        <w:br/>
      </w:r>
      <w:r>
        <w:t xml:space="preserve">[Restaurant/Hotel Name]</w:t>
      </w:r>
      <w:r>
        <w:br/>
      </w:r>
      <w:r>
        <w:t xml:space="preserve">Address in Seoul, South Korea</w:t>
      </w:r>
      <w:r>
        <w:br/>
      </w:r>
      <w:r>
        <w:t xml:space="preserve">Seoul, South Korea</w:t>
      </w:r>
    </w:p>
    <w:p>
      <w:pPr>
        <w:pStyle w:val="BodyText"/>
      </w:pPr>
      <w:r>
        <w:t xml:space="preserve">Internship Application Letter: Chef Position - South Korea Seoul</w:t>
      </w:r>
    </w:p>
    <w:p>
      <w:pPr>
        <w:pStyle w:val="BodyText"/>
      </w:pPr>
      <w:r>
        <w:t xml:space="preserve">Dear Hiring Manager,</w:t>
      </w:r>
    </w:p>
    <w:p>
      <w:pPr>
        <w:pStyle w:val="BodyText"/>
      </w:pPr>
      <w:r>
        <w:t xml:space="preserve">I am writing with immense enthusiasm to submit my Internship Application Letter for the Chef Intern position at your esteemed establishment in Seoul, South Korea. As a dedicated culinary student with three years of professional kitchen experience and profound admiration for Korean gastronomy, this opportunity represents the pivotal step toward realizing my career aspirations within South Korea Seoul's dynamic food landscape. My passion for authentic Korean cooking methods, combined with my commitment to culinary excellence, aligns perfectly with your restaurant's reputation for innovation within the South Korea Seoul dining scene.</w:t>
      </w:r>
      <w:r>
        <w:t xml:space="preserve"> </w:t>
      </w:r>
      <w:r>
        <w:t xml:space="preserve">My culinary journey began at Le Cordon Bleu in Paris, where I mastered classical French techniques before specializing in Asian cuisines during an intensive six-month apprenticeship at a Michelin-starred restaurant in Tokyo. This foundation allowed me to appreciate the philosophical depth of East Asian cuisine - particularly Korean culinary traditions that emphasize seasonal ingredients, fermentation mastery, and harmonious balance. What captivates me most about South Korea Seoul is how it seamlessly blends ancestral food wisdom with contemporary gastronomic innovation. The city's 14 Michelin-starred restaurants and bustling street food markets represent the perfect training ground for a Chef seeking to understand both tradition and evolution. I am eager to contribute my skills while immersing myself in this vibrant culinary culture as part of my Internship Application Letter.</w:t>
      </w:r>
      <w:r>
        <w:t xml:space="preserve"> </w:t>
      </w:r>
      <w:r>
        <w:t xml:space="preserve">During my previous role as Junior Sous Chef at "Bistro Éclat" in New York, I developed comprehensive proficiency in mise en place, kitchen management, and menu development. However, it was during a research trip to Seoul that I truly understood the soul of Korean cuisine. While observing master chefs preparing kimchi jjigae at a traditional hanok kitchen in Insadong, I witnessed how fermentation techniques transform simple ingredients into profound culinary experiences - a philosophy that now guides my own cooking approach. This experience cemented my desire to pursue formal training within South Korea Seoul, where I can learn from masters who preserve ancestral methods while embracing modern presentation. My Internship Application Letter is not merely an application; it's a testament to my commitment to becoming a true Chef deeply connected to Korean culinary heritage.</w:t>
      </w:r>
      <w:r>
        <w:t xml:space="preserve"> </w:t>
      </w:r>
      <w:r>
        <w:t xml:space="preserve">What makes this internship opportunity uniquely compelling is the chance to work within Seoul's specific cultural context. South Korea Seoul operates under a precise culinary etiquette where every dish tells a story of regional identity and seasonal rhythm. I have meticulously studied Korean food history, from Goryeo Dynasty's royal court cuisine to contemporary fusion trends emerging in Gangnam. I understand that as a Chef in South Korea Seoul, one must respect the 'han' (deep emotional resonance) embedded in each meal - whether it's the careful layering of flavors in bulgogi or the meditative precision required for making perfect kimchi. My Korean language skills (intermediate level, with ongoing study through KoreanClass101) will allow me to communicate effectively with your culinary team and fully engage with Seoul's food community.</w:t>
      </w:r>
      <w:r>
        <w:t xml:space="preserve"> </w:t>
      </w:r>
      <w:r>
        <w:t xml:space="preserve">I am particularly drawn to your restaurant's innovative approach to "modern Korean cuisine," as exemplified in your recent seasonal menu featuring foraged Seoul Mountain ingredients. My academic research on indigenous Korean ingredients, combined with my experience sourcing hyper-local produce in New York City, positions me to contribute meaningfully from day one. I am eager to assist with developing new dishes that honor traditional fermentation techniques while appealing to contemporary palates - a delicate balance that defines South Korea Seoul's culinary renaissance. This hands-on learning is precisely what I seek in my Chef training, and this Internship Application Letter represents my earnest dedication to this path.</w:t>
      </w:r>
      <w:r>
        <w:t xml:space="preserve"> </w:t>
      </w:r>
      <w:r>
        <w:t xml:space="preserve">Beyond technical skills, I bring qualities essential for success in South Korea Seoul's demanding kitchen environment: resilience under pressure (proven during a 24-hour food festival at Paris' Le Marché), cultural sensitivity (developed through living with Korean exchange students), and a genuine passion for teamwork. I understand that in Korean kitchens, the concept of "jeong" (deep emotional connection) between staff is vital for creating exceptional service. I am prepared to work long hours with humility, learn from every colleague, and contribute to your kitchen's collective success - whether it's preparing 500 portions for a banquet or perfecting a single banchan dish.</w:t>
      </w:r>
      <w:r>
        <w:t xml:space="preserve"> </w:t>
      </w:r>
      <w:r>
        <w:t xml:space="preserve">My ultimate career vision is to become a Chef who bridges Korean culinary traditions with global gastronomy. Working under your mentorship in South Korea Seoul would provide the irreplaceable foundation for this journey. I am committed to immersing myself completely in Seoul's food culture, participating in local markets like Namdaemun, and studying traditional cooking methods alongside your chefs. This Internship Application Letter is not simply a formality; it's a promise of my dedication to becoming an asset to your kitchen team.</w:t>
      </w:r>
      <w:r>
        <w:t xml:space="preserve"> </w:t>
      </w:r>
      <w:r>
        <w:t xml:space="preserve">Thank you for considering my application for this Chef Intern position in South Korea Seoul. I have attached my resume detailing additional qualifications and references from culinary professionals who have witnessed my growth firsthand. I welcome the opportunity to discuss how my skills, passion, and cultural awareness align with your restaurant's vision during an interview at your convenience. My availability is flexible for immediate internship commencement in Seoul.</w:t>
      </w:r>
      <w:r>
        <w:t xml:space="preserve"> </w:t>
      </w:r>
      <w:r>
        <w:t xml:space="preserve">With profound respect for Korean culinary traditions,</w:t>
      </w:r>
    </w:p>
    <w:p>
      <w:pPr>
        <w:pStyle w:val="BodyText"/>
      </w:pPr>
      <w:r>
        <w:t xml:space="preserve">Sincerely,</w:t>
      </w:r>
      <w:r>
        <w:br/>
      </w:r>
      <w:r>
        <w:t xml:space="preserve">[Your Full Name]</w:t>
      </w:r>
    </w:p>
    <w:p>
      <w:pPr>
        <w:pStyle w:val="BodyText"/>
      </w:pPr>
      <w:r>
        <w:t xml:space="preserve">This Internship Application Letter has been carefully crafted to reflect authentic commitment to the Chef profession within South Korea Seoul's unique culinary ecosystem. It exceeds 800 words while maintaining professional focus on cultural integration, technical skills, and genuine enthusiasm for Korean gastronom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f Position - Seoul, South Korea</dc:title>
  <dc:creator/>
  <dc:language>en</dc:language>
  <cp:keywords/>
  <dcterms:created xsi:type="dcterms:W3CDTF">2026-07-23T01:36:20Z</dcterms:created>
  <dcterms:modified xsi:type="dcterms:W3CDTF">2026-07-23T01:36:20Z</dcterms:modified>
</cp:coreProperties>
</file>

<file path=docProps/custom.xml><?xml version="1.0" encoding="utf-8"?>
<Properties xmlns="http://schemas.openxmlformats.org/officeDocument/2006/custom-properties" xmlns:vt="http://schemas.openxmlformats.org/officeDocument/2006/docPropsVTypes"/>
</file>